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A3C7FA" w14:textId="48E8A940" w:rsidR="00FC6B89" w:rsidRDefault="00616FD1" w:rsidP="000302BB">
      <w:pPr>
        <w:pStyle w:val="Heading1"/>
      </w:pPr>
      <w:r>
        <w:t>Note</w:t>
      </w:r>
    </w:p>
    <w:p w14:paraId="41495D0D" w14:textId="630BF6B0" w:rsidR="00FC6B89" w:rsidRDefault="0033137B">
      <w:r>
        <w:rPr>
          <w:rFonts w:hint="eastAsia"/>
        </w:rPr>
        <w:t>The</w:t>
      </w:r>
      <w:r>
        <w:t xml:space="preserve"> cuisine used in this task is ‘Chinese’</w:t>
      </w:r>
      <w:r w:rsidR="00FC6B89">
        <w:t xml:space="preserve"> </w:t>
      </w:r>
    </w:p>
    <w:p w14:paraId="6AEF6434" w14:textId="4EC0B686" w:rsidR="00A02E37" w:rsidRDefault="00A02E37"/>
    <w:p w14:paraId="52270879" w14:textId="7FF175E7" w:rsidR="00C4562A" w:rsidRDefault="00C4562A" w:rsidP="00CA7360">
      <w:pPr>
        <w:pStyle w:val="Heading1"/>
      </w:pPr>
      <w:r>
        <w:t>Task 4:</w:t>
      </w:r>
    </w:p>
    <w:p w14:paraId="6D452A6F" w14:textId="6070B148" w:rsidR="00C4562A" w:rsidRDefault="00B457BE">
      <w:r>
        <w:rPr>
          <w:noProof/>
        </w:rPr>
        <w:drawing>
          <wp:inline distT="0" distB="0" distL="0" distR="0" wp14:anchorId="2775ED30" wp14:editId="16C0B6CE">
            <wp:extent cx="5943600" cy="31254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25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4E1077" w14:textId="585389D3" w:rsidR="00B457BE" w:rsidRDefault="001862FE">
      <w:r>
        <w:t>In task 4, dishes are ranked based on their amount of time mentioned in all reviews in category ‘Chinese’.</w:t>
      </w:r>
    </w:p>
    <w:p w14:paraId="17DB55EC" w14:textId="6ED43302" w:rsidR="00A1793B" w:rsidRDefault="00A1793B">
      <w:r>
        <w:t>Colors in this chart represents average ranking of corresponding dishes. With higher ranking toward green and lower ranking towards red.</w:t>
      </w:r>
    </w:p>
    <w:p w14:paraId="0A779059" w14:textId="1E32A164" w:rsidR="001862FE" w:rsidRDefault="001B257A">
      <w:r>
        <w:t>The highest ranked dish</w:t>
      </w:r>
      <w:r w:rsidR="00326D24">
        <w:t>es</w:t>
      </w:r>
      <w:r>
        <w:t xml:space="preserve"> </w:t>
      </w:r>
      <w:r w:rsidR="00326D24">
        <w:t>are</w:t>
      </w:r>
      <w:r>
        <w:t xml:space="preserve"> ‘rice’</w:t>
      </w:r>
      <w:r w:rsidR="00326D24">
        <w:t>, ‘chicken’, ‘beef’ and so on. This</w:t>
      </w:r>
      <w:r>
        <w:t xml:space="preserve"> is obviously not very meaningful. </w:t>
      </w:r>
      <w:r w:rsidR="005168ED">
        <w:t xml:space="preserve">The reason is that the single words are more likely to be mentioned in reviews, like ‘fried rice’ is also contributing to dish ‘rice’. </w:t>
      </w:r>
    </w:p>
    <w:p w14:paraId="1766478E" w14:textId="4518F062" w:rsidR="009E68CF" w:rsidRDefault="009E68CF">
      <w:r>
        <w:t xml:space="preserve">Another approach is to rank by average ratings. </w:t>
      </w:r>
      <w:r w:rsidR="003B779F">
        <w:t xml:space="preserve"> See visualization below:</w:t>
      </w:r>
    </w:p>
    <w:p w14:paraId="68CAAD86" w14:textId="0AC7BC06" w:rsidR="003B779F" w:rsidRDefault="00127519">
      <w:r w:rsidRPr="00127519">
        <w:lastRenderedPageBreak/>
        <w:drawing>
          <wp:inline distT="0" distB="0" distL="0" distR="0" wp14:anchorId="2B84F28B" wp14:editId="5D4B1852">
            <wp:extent cx="5943600" cy="3160395"/>
            <wp:effectExtent l="0" t="0" r="0" b="190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0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1FE35E" w14:textId="45245F5B" w:rsidR="007F3A0F" w:rsidRDefault="007F3A0F">
      <w:r>
        <w:t xml:space="preserve">Please notice that </w:t>
      </w:r>
      <w:r w:rsidR="004E7093">
        <w:t>the y-axis’s range is from 3</w:t>
      </w:r>
      <w:r w:rsidR="00127519">
        <w:t>.5</w:t>
      </w:r>
      <w:r w:rsidR="004E7093">
        <w:t xml:space="preserve"> to 4.</w:t>
      </w:r>
      <w:r w:rsidR="00127519">
        <w:t>5</w:t>
      </w:r>
    </w:p>
    <w:p w14:paraId="4B2AFB53" w14:textId="51651861" w:rsidR="00B069FF" w:rsidRDefault="00B069FF">
      <w:r>
        <w:t>Colors in this chart represents amount of time mentioned in all reviews.</w:t>
      </w:r>
      <w:r w:rsidR="00127519">
        <w:t xml:space="preserve"> To remove outliers, I chose only dishes with more than 100 reviews. </w:t>
      </w:r>
    </w:p>
    <w:p w14:paraId="2E6516F5" w14:textId="7B33BF0E" w:rsidR="00BF5093" w:rsidRDefault="00BF5093">
      <w:r>
        <w:t>Here condensed milk is the highest ranked dish.</w:t>
      </w:r>
    </w:p>
    <w:p w14:paraId="0ABD403A" w14:textId="40D84C5C" w:rsidR="001B257A" w:rsidRDefault="001B257A"/>
    <w:p w14:paraId="44F63479" w14:textId="3447D1A3" w:rsidR="00637E65" w:rsidRDefault="00637E65"/>
    <w:p w14:paraId="42421F39" w14:textId="35999B22" w:rsidR="00637E65" w:rsidRDefault="00637E65" w:rsidP="00CA7360">
      <w:pPr>
        <w:pStyle w:val="Heading1"/>
      </w:pPr>
      <w:r>
        <w:t>Task 5:</w:t>
      </w:r>
    </w:p>
    <w:p w14:paraId="16FFDAD0" w14:textId="77777777" w:rsidR="007132BE" w:rsidRDefault="00637E65">
      <w:r>
        <w:t xml:space="preserve">To find the highest ranked restaurant for a </w:t>
      </w:r>
      <w:r w:rsidR="007C17F3">
        <w:t>dish</w:t>
      </w:r>
      <w:r>
        <w:t xml:space="preserve">, I choose to rank by the amount of time </w:t>
      </w:r>
      <w:r w:rsidR="00B17616">
        <w:t>this dish mentioned in all reviews, providing the average rating.</w:t>
      </w:r>
      <w:r w:rsidR="004F5938">
        <w:t xml:space="preserve"> See visualization below:</w:t>
      </w:r>
      <w:r w:rsidR="007132BE" w:rsidRPr="007132BE">
        <w:t xml:space="preserve"> </w:t>
      </w:r>
    </w:p>
    <w:p w14:paraId="058EA2AE" w14:textId="0D9E62B6" w:rsidR="007132BE" w:rsidRDefault="007132BE">
      <w:r>
        <w:t>The dish I queried is ‘Chicken’</w:t>
      </w:r>
    </w:p>
    <w:p w14:paraId="60E13234" w14:textId="707A0BDE" w:rsidR="00637E65" w:rsidRDefault="007132BE">
      <w:r>
        <w:rPr>
          <w:noProof/>
        </w:rPr>
        <w:lastRenderedPageBreak/>
        <w:drawing>
          <wp:inline distT="0" distB="0" distL="0" distR="0" wp14:anchorId="561F878B" wp14:editId="2779A590">
            <wp:extent cx="5943600" cy="3160395"/>
            <wp:effectExtent l="0" t="0" r="0" b="190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60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BDB707" w14:textId="78DD29AF" w:rsidR="00B17616" w:rsidRDefault="00664C13">
      <w:r>
        <w:t>Colors in this chart represents the average rating of restaurants. With higher ratings goes toward green and lower ratings goes toward red.</w:t>
      </w:r>
    </w:p>
    <w:p w14:paraId="57952824" w14:textId="520BB392" w:rsidR="00664C13" w:rsidRDefault="005E574A">
      <w:pPr>
        <w:rPr>
          <w:rFonts w:hint="eastAsia"/>
        </w:rPr>
      </w:pPr>
      <w:r>
        <w:t>The highest rated restaurant is a Sushi house. I personally cannot judge this result, but according to previous task, I also created a visualization based on average ra</w:t>
      </w:r>
      <w:r w:rsidR="00CF1768">
        <w:t>ting</w:t>
      </w:r>
      <w:r w:rsidR="00CF1768">
        <w:rPr>
          <w:rFonts w:hint="eastAsia"/>
        </w:rPr>
        <w:t>:</w:t>
      </w:r>
    </w:p>
    <w:p w14:paraId="0448EF89" w14:textId="279D00B5" w:rsidR="001B257A" w:rsidRDefault="001B257A">
      <w:r w:rsidRPr="001B257A">
        <w:drawing>
          <wp:inline distT="0" distB="0" distL="0" distR="0" wp14:anchorId="6E878D42" wp14:editId="0891F082">
            <wp:extent cx="5943600" cy="318833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8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30E4C3" w14:textId="67C4F1D7" w:rsidR="005463F0" w:rsidRDefault="005463F0"/>
    <w:p w14:paraId="3E690F27" w14:textId="09EC3C7D" w:rsidR="00553673" w:rsidRDefault="00553673">
      <w:r>
        <w:lastRenderedPageBreak/>
        <w:t>Please notice that the y-axis’s range is from 3.5 to 5.0</w:t>
      </w:r>
      <w:r w:rsidR="00B27510">
        <w:t xml:space="preserve">. This chart provides another way of ranking all restaurants. </w:t>
      </w:r>
    </w:p>
    <w:p w14:paraId="46D9393D" w14:textId="1675AAFC" w:rsidR="00B27510" w:rsidRDefault="00B27510"/>
    <w:p w14:paraId="3B2D4683" w14:textId="1CEE5DBF" w:rsidR="00B27510" w:rsidRDefault="00317D14" w:rsidP="00CA7360">
      <w:pPr>
        <w:pStyle w:val="Heading1"/>
      </w:pPr>
      <w:r>
        <w:t>Notes:</w:t>
      </w:r>
    </w:p>
    <w:p w14:paraId="3C4D67E8" w14:textId="3FC0333F" w:rsidR="006F4A4B" w:rsidRDefault="007D4B7C" w:rsidP="00345982">
      <w:r>
        <w:t>One thing I would like to intr</w:t>
      </w:r>
      <w:bookmarkStart w:id="0" w:name="_GoBack"/>
      <w:bookmarkEnd w:id="0"/>
      <w:r>
        <w:t xml:space="preserve">oduce for your </w:t>
      </w:r>
      <w:r w:rsidR="00345982">
        <w:t xml:space="preserve">replication is that I used BOW to decide </w:t>
      </w:r>
      <w:r w:rsidR="006F4A4B">
        <w:t>whether a dish is really mentioned in a review. The initiation of this concern is that there are two dishes in the provided dish list:</w:t>
      </w:r>
    </w:p>
    <w:p w14:paraId="613316F6" w14:textId="4703E1FC" w:rsidR="006F4A4B" w:rsidRDefault="006F4A4B">
      <w:r>
        <w:t>Cucumber yogurt</w:t>
      </w:r>
    </w:p>
    <w:p w14:paraId="7B014AA6" w14:textId="5739F93E" w:rsidR="006F4A4B" w:rsidRDefault="006F4A4B">
      <w:r>
        <w:t>Yogurt cucumber</w:t>
      </w:r>
    </w:p>
    <w:p w14:paraId="661B94CA" w14:textId="00AA4706" w:rsidR="006F4A4B" w:rsidRDefault="0079645E">
      <w:r>
        <w:t xml:space="preserve">These two dishes are the same. The way I used to check whether a dish is mentioned in a review is to directly look it up in the string. This will lead them to different dishes. </w:t>
      </w:r>
      <w:r w:rsidR="00D06D0A">
        <w:t xml:space="preserve">Thus, </w:t>
      </w:r>
      <w:r>
        <w:t>I decided to use BOW to query dish names</w:t>
      </w:r>
      <w:r w:rsidR="00AE06A3">
        <w:t xml:space="preserve">, which is to check whether every word in this dish name appeared in this review, instead of directly check the entire phrase. </w:t>
      </w:r>
    </w:p>
    <w:p w14:paraId="44F6CAB2" w14:textId="77777777" w:rsidR="0079645E" w:rsidRDefault="0079645E"/>
    <w:p w14:paraId="097EBF9E" w14:textId="4F94C7F3" w:rsidR="005463F0" w:rsidRDefault="005463F0"/>
    <w:sectPr w:rsidR="005463F0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448185" w14:textId="77777777" w:rsidR="00372E54" w:rsidRDefault="00372E54" w:rsidP="00321B95">
      <w:pPr>
        <w:spacing w:after="0" w:line="240" w:lineRule="auto"/>
      </w:pPr>
      <w:r>
        <w:separator/>
      </w:r>
    </w:p>
  </w:endnote>
  <w:endnote w:type="continuationSeparator" w:id="0">
    <w:p w14:paraId="7701BB0D" w14:textId="77777777" w:rsidR="00372E54" w:rsidRDefault="00372E54" w:rsidP="00321B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774851" w14:textId="77777777" w:rsidR="00372E54" w:rsidRDefault="00372E54" w:rsidP="00321B95">
      <w:pPr>
        <w:spacing w:after="0" w:line="240" w:lineRule="auto"/>
      </w:pPr>
      <w:r>
        <w:separator/>
      </w:r>
    </w:p>
  </w:footnote>
  <w:footnote w:type="continuationSeparator" w:id="0">
    <w:p w14:paraId="573367D3" w14:textId="77777777" w:rsidR="00372E54" w:rsidRDefault="00372E54" w:rsidP="00321B9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jc w:val="center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4686"/>
      <w:gridCol w:w="4674"/>
    </w:tblGrid>
    <w:tr w:rsidR="00F93D6B" w14:paraId="5C0FF7DC" w14:textId="77777777">
      <w:trPr>
        <w:jc w:val="center"/>
      </w:trPr>
      <w:sdt>
        <w:sdtPr>
          <w:rPr>
            <w:rFonts w:hint="eastAsia"/>
            <w:caps/>
            <w:color w:val="FFFFFF" w:themeColor="background1"/>
            <w:sz w:val="18"/>
            <w:szCs w:val="18"/>
          </w:rPr>
          <w:alias w:val="Title"/>
          <w:tag w:val=""/>
          <w:id w:val="126446070"/>
          <w:placeholder>
            <w:docPart w:val="2CC6CA7D302141788E92E34CFB4521CA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tc>
            <w:tcPr>
              <w:tcW w:w="4686" w:type="dxa"/>
              <w:shd w:val="clear" w:color="auto" w:fill="ED7D31" w:themeFill="accent2"/>
              <w:vAlign w:val="center"/>
            </w:tcPr>
            <w:p w14:paraId="7CA256E4" w14:textId="1EE4813E" w:rsidR="00F93D6B" w:rsidRDefault="00F93D6B">
              <w:pPr>
                <w:pStyle w:val="Header"/>
                <w:tabs>
                  <w:tab w:val="clear" w:pos="4680"/>
                  <w:tab w:val="clear" w:pos="9360"/>
                </w:tabs>
                <w:rPr>
                  <w:caps/>
                  <w:color w:val="FFFFFF" w:themeColor="background1"/>
                  <w:sz w:val="18"/>
                  <w:szCs w:val="18"/>
                </w:rPr>
              </w:pPr>
              <w:r>
                <w:rPr>
                  <w:rFonts w:hint="eastAsia"/>
                  <w:caps/>
                  <w:color w:val="FFFFFF" w:themeColor="background1"/>
                  <w:sz w:val="18"/>
                  <w:szCs w:val="18"/>
                </w:rPr>
                <w:t xml:space="preserve">TASK </w:t>
              </w:r>
              <w:r w:rsidR="0033137B">
                <w:rPr>
                  <w:rFonts w:hint="eastAsia"/>
                  <w:caps/>
                  <w:color w:val="FFFFFF" w:themeColor="background1"/>
                  <w:sz w:val="18"/>
                  <w:szCs w:val="18"/>
                </w:rPr>
                <w:t>4</w:t>
              </w:r>
              <w:r>
                <w:rPr>
                  <w:rFonts w:hint="eastAsia"/>
                  <w:caps/>
                  <w:color w:val="FFFFFF" w:themeColor="background1"/>
                  <w:sz w:val="18"/>
                  <w:szCs w:val="18"/>
                </w:rPr>
                <w:t xml:space="preserve"> REPORT/ BIN DONG</w:t>
              </w:r>
            </w:p>
          </w:tc>
        </w:sdtContent>
      </w:sdt>
      <w:sdt>
        <w:sdtPr>
          <w:rPr>
            <w:rFonts w:hint="eastAsia"/>
            <w:caps/>
            <w:color w:val="FFFFFF" w:themeColor="background1"/>
            <w:sz w:val="18"/>
            <w:szCs w:val="18"/>
          </w:rPr>
          <w:alias w:val="Date"/>
          <w:tag w:val=""/>
          <w:id w:val="-1996566397"/>
          <w:placeholder>
            <w:docPart w:val="E09ADD7CCEB6416C9A5646FC42B7CEA5"/>
          </w:placeholder>
          <w:dataBinding w:prefixMappings="xmlns:ns0='http://schemas.microsoft.com/office/2006/coverPageProps' " w:xpath="/ns0:CoverPageProperties[1]/ns0:PublishDate[1]" w:storeItemID="{55AF091B-3C7A-41E3-B477-F2FDAA23CFDA}"/>
          <w:date w:fullDate="2019-07-06T00:00:00Z">
            <w:dateFormat w:val="MM/dd/yyyy"/>
            <w:lid w:val="en-US"/>
            <w:storeMappedDataAs w:val="dateTime"/>
            <w:calendar w:val="gregorian"/>
          </w:date>
        </w:sdtPr>
        <w:sdtEndPr/>
        <w:sdtContent>
          <w:tc>
            <w:tcPr>
              <w:tcW w:w="4674" w:type="dxa"/>
              <w:shd w:val="clear" w:color="auto" w:fill="ED7D31" w:themeFill="accent2"/>
              <w:vAlign w:val="center"/>
            </w:tcPr>
            <w:p w14:paraId="7AEC734B" w14:textId="4CE1795B" w:rsidR="00F93D6B" w:rsidRDefault="00F93D6B">
              <w:pPr>
                <w:pStyle w:val="Header"/>
                <w:tabs>
                  <w:tab w:val="clear" w:pos="4680"/>
                  <w:tab w:val="clear" w:pos="9360"/>
                </w:tabs>
                <w:jc w:val="right"/>
                <w:rPr>
                  <w:caps/>
                  <w:color w:val="FFFFFF" w:themeColor="background1"/>
                  <w:sz w:val="18"/>
                  <w:szCs w:val="18"/>
                </w:rPr>
              </w:pPr>
              <w:r>
                <w:rPr>
                  <w:rFonts w:hint="eastAsia"/>
                  <w:caps/>
                  <w:color w:val="FFFFFF" w:themeColor="background1"/>
                  <w:sz w:val="18"/>
                  <w:szCs w:val="18"/>
                </w:rPr>
                <w:t>0</w:t>
              </w:r>
              <w:r w:rsidR="009B3694">
                <w:rPr>
                  <w:rFonts w:hint="eastAsia"/>
                  <w:caps/>
                  <w:color w:val="FFFFFF" w:themeColor="background1"/>
                  <w:sz w:val="18"/>
                  <w:szCs w:val="18"/>
                </w:rPr>
                <w:t>7</w:t>
              </w:r>
              <w:r>
                <w:rPr>
                  <w:rFonts w:hint="eastAsia"/>
                  <w:caps/>
                  <w:color w:val="FFFFFF" w:themeColor="background1"/>
                  <w:sz w:val="18"/>
                  <w:szCs w:val="18"/>
                </w:rPr>
                <w:t>/</w:t>
              </w:r>
              <w:r w:rsidR="009B3694">
                <w:rPr>
                  <w:rFonts w:hint="eastAsia"/>
                  <w:caps/>
                  <w:color w:val="FFFFFF" w:themeColor="background1"/>
                  <w:sz w:val="18"/>
                  <w:szCs w:val="18"/>
                </w:rPr>
                <w:t>06</w:t>
              </w:r>
              <w:r>
                <w:rPr>
                  <w:rFonts w:hint="eastAsia"/>
                  <w:caps/>
                  <w:color w:val="FFFFFF" w:themeColor="background1"/>
                  <w:sz w:val="18"/>
                  <w:szCs w:val="18"/>
                </w:rPr>
                <w:t>/2019</w:t>
              </w:r>
            </w:p>
          </w:tc>
        </w:sdtContent>
      </w:sdt>
    </w:tr>
    <w:tr w:rsidR="00F93D6B" w14:paraId="78F1F1D2" w14:textId="77777777">
      <w:trPr>
        <w:trHeight w:hRule="exact" w:val="115"/>
        <w:jc w:val="center"/>
      </w:trPr>
      <w:tc>
        <w:tcPr>
          <w:tcW w:w="4686" w:type="dxa"/>
          <w:shd w:val="clear" w:color="auto" w:fill="4472C4" w:themeFill="accent1"/>
          <w:tcMar>
            <w:top w:w="0" w:type="dxa"/>
            <w:bottom w:w="0" w:type="dxa"/>
          </w:tcMar>
        </w:tcPr>
        <w:p w14:paraId="6BA49740" w14:textId="77777777" w:rsidR="00F93D6B" w:rsidRDefault="00F93D6B">
          <w:pPr>
            <w:pStyle w:val="Header"/>
            <w:tabs>
              <w:tab w:val="clear" w:pos="4680"/>
              <w:tab w:val="clear" w:pos="9360"/>
            </w:tabs>
            <w:rPr>
              <w:caps/>
              <w:color w:val="FFFFFF" w:themeColor="background1"/>
              <w:sz w:val="18"/>
              <w:szCs w:val="18"/>
            </w:rPr>
          </w:pPr>
        </w:p>
      </w:tc>
      <w:tc>
        <w:tcPr>
          <w:tcW w:w="4674" w:type="dxa"/>
          <w:shd w:val="clear" w:color="auto" w:fill="4472C4" w:themeFill="accent1"/>
          <w:tcMar>
            <w:top w:w="0" w:type="dxa"/>
            <w:bottom w:w="0" w:type="dxa"/>
          </w:tcMar>
        </w:tcPr>
        <w:p w14:paraId="244B5468" w14:textId="77777777" w:rsidR="00F93D6B" w:rsidRDefault="00F93D6B">
          <w:pPr>
            <w:pStyle w:val="Header"/>
            <w:tabs>
              <w:tab w:val="clear" w:pos="4680"/>
              <w:tab w:val="clear" w:pos="9360"/>
            </w:tabs>
            <w:rPr>
              <w:caps/>
              <w:color w:val="FFFFFF" w:themeColor="background1"/>
              <w:sz w:val="18"/>
              <w:szCs w:val="18"/>
            </w:rPr>
          </w:pPr>
        </w:p>
      </w:tc>
    </w:tr>
  </w:tbl>
  <w:p w14:paraId="0D304D37" w14:textId="77777777" w:rsidR="00E86830" w:rsidRDefault="00E8683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W0MDI1MzAyNrIwtjRQ0lEKTi0uzszPAykwqgUAFmnLziwAAAA="/>
  </w:docVars>
  <w:rsids>
    <w:rsidRoot w:val="00E8732E"/>
    <w:rsid w:val="00000086"/>
    <w:rsid w:val="00004C89"/>
    <w:rsid w:val="000302BB"/>
    <w:rsid w:val="00046044"/>
    <w:rsid w:val="000609F7"/>
    <w:rsid w:val="000612A9"/>
    <w:rsid w:val="00090DC3"/>
    <w:rsid w:val="000C4A24"/>
    <w:rsid w:val="000E6142"/>
    <w:rsid w:val="00127519"/>
    <w:rsid w:val="00152661"/>
    <w:rsid w:val="001554C3"/>
    <w:rsid w:val="001862FE"/>
    <w:rsid w:val="001B257A"/>
    <w:rsid w:val="001E7B3C"/>
    <w:rsid w:val="002020FD"/>
    <w:rsid w:val="00242B72"/>
    <w:rsid w:val="0028486A"/>
    <w:rsid w:val="002A57C6"/>
    <w:rsid w:val="002D1302"/>
    <w:rsid w:val="00317D14"/>
    <w:rsid w:val="00321B95"/>
    <w:rsid w:val="00326D24"/>
    <w:rsid w:val="0033137B"/>
    <w:rsid w:val="00334EF8"/>
    <w:rsid w:val="00345982"/>
    <w:rsid w:val="00372E54"/>
    <w:rsid w:val="0037548B"/>
    <w:rsid w:val="00393123"/>
    <w:rsid w:val="003A0D3D"/>
    <w:rsid w:val="003A6C03"/>
    <w:rsid w:val="003B0020"/>
    <w:rsid w:val="003B779F"/>
    <w:rsid w:val="003E276E"/>
    <w:rsid w:val="003F373A"/>
    <w:rsid w:val="00412613"/>
    <w:rsid w:val="00413821"/>
    <w:rsid w:val="004732BC"/>
    <w:rsid w:val="00485071"/>
    <w:rsid w:val="00496C78"/>
    <w:rsid w:val="004C4629"/>
    <w:rsid w:val="004E7093"/>
    <w:rsid w:val="004F5938"/>
    <w:rsid w:val="00512276"/>
    <w:rsid w:val="00512B0D"/>
    <w:rsid w:val="005168ED"/>
    <w:rsid w:val="005463F0"/>
    <w:rsid w:val="00553673"/>
    <w:rsid w:val="005550D1"/>
    <w:rsid w:val="005D730A"/>
    <w:rsid w:val="005E574A"/>
    <w:rsid w:val="00616FD1"/>
    <w:rsid w:val="00637E65"/>
    <w:rsid w:val="00664C13"/>
    <w:rsid w:val="0068499B"/>
    <w:rsid w:val="00691422"/>
    <w:rsid w:val="006A1A5D"/>
    <w:rsid w:val="006A3898"/>
    <w:rsid w:val="006C3732"/>
    <w:rsid w:val="006D046A"/>
    <w:rsid w:val="006F4A4B"/>
    <w:rsid w:val="007132BE"/>
    <w:rsid w:val="00751623"/>
    <w:rsid w:val="00752956"/>
    <w:rsid w:val="007553A7"/>
    <w:rsid w:val="00761738"/>
    <w:rsid w:val="0079645E"/>
    <w:rsid w:val="007B09ED"/>
    <w:rsid w:val="007C17F3"/>
    <w:rsid w:val="007D4B7C"/>
    <w:rsid w:val="007F3A0F"/>
    <w:rsid w:val="00827990"/>
    <w:rsid w:val="008512C9"/>
    <w:rsid w:val="00857FD9"/>
    <w:rsid w:val="00875CBC"/>
    <w:rsid w:val="008776F5"/>
    <w:rsid w:val="00882CE8"/>
    <w:rsid w:val="00883117"/>
    <w:rsid w:val="00891D0F"/>
    <w:rsid w:val="00985658"/>
    <w:rsid w:val="0099288C"/>
    <w:rsid w:val="009B3694"/>
    <w:rsid w:val="009C1E26"/>
    <w:rsid w:val="009C662D"/>
    <w:rsid w:val="009E68CF"/>
    <w:rsid w:val="00A02E37"/>
    <w:rsid w:val="00A1793B"/>
    <w:rsid w:val="00A33AFA"/>
    <w:rsid w:val="00A411C0"/>
    <w:rsid w:val="00A70318"/>
    <w:rsid w:val="00A84DEC"/>
    <w:rsid w:val="00AB552B"/>
    <w:rsid w:val="00AB7DB4"/>
    <w:rsid w:val="00AD41D3"/>
    <w:rsid w:val="00AE06A3"/>
    <w:rsid w:val="00B069FF"/>
    <w:rsid w:val="00B17616"/>
    <w:rsid w:val="00B22172"/>
    <w:rsid w:val="00B27510"/>
    <w:rsid w:val="00B373FA"/>
    <w:rsid w:val="00B457BE"/>
    <w:rsid w:val="00BC1776"/>
    <w:rsid w:val="00BF06E8"/>
    <w:rsid w:val="00BF2B6A"/>
    <w:rsid w:val="00BF3DF9"/>
    <w:rsid w:val="00BF5093"/>
    <w:rsid w:val="00C26D25"/>
    <w:rsid w:val="00C30D0A"/>
    <w:rsid w:val="00C4562A"/>
    <w:rsid w:val="00C47C37"/>
    <w:rsid w:val="00C708F3"/>
    <w:rsid w:val="00C763C7"/>
    <w:rsid w:val="00CA7360"/>
    <w:rsid w:val="00CB7F54"/>
    <w:rsid w:val="00CC53FF"/>
    <w:rsid w:val="00CF1768"/>
    <w:rsid w:val="00CF5974"/>
    <w:rsid w:val="00CF6D85"/>
    <w:rsid w:val="00D06D0A"/>
    <w:rsid w:val="00D73F9D"/>
    <w:rsid w:val="00D9748A"/>
    <w:rsid w:val="00DC4D0A"/>
    <w:rsid w:val="00DC4DD8"/>
    <w:rsid w:val="00E145B9"/>
    <w:rsid w:val="00E20645"/>
    <w:rsid w:val="00E510D5"/>
    <w:rsid w:val="00E72C88"/>
    <w:rsid w:val="00E86830"/>
    <w:rsid w:val="00E8732E"/>
    <w:rsid w:val="00EA0606"/>
    <w:rsid w:val="00EE000A"/>
    <w:rsid w:val="00EE3B07"/>
    <w:rsid w:val="00F35022"/>
    <w:rsid w:val="00F81C61"/>
    <w:rsid w:val="00F93D6B"/>
    <w:rsid w:val="00FB440E"/>
    <w:rsid w:val="00FC6B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78C275"/>
  <w15:chartTrackingRefBased/>
  <w15:docId w15:val="{0C4FD9D1-2EBA-4646-B406-0B5AAC4D77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21B9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21B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21B95"/>
  </w:style>
  <w:style w:type="paragraph" w:styleId="Footer">
    <w:name w:val="footer"/>
    <w:basedOn w:val="Normal"/>
    <w:link w:val="FooterChar"/>
    <w:uiPriority w:val="99"/>
    <w:unhideWhenUsed/>
    <w:rsid w:val="00321B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21B95"/>
  </w:style>
  <w:style w:type="character" w:customStyle="1" w:styleId="Heading1Char">
    <w:name w:val="Heading 1 Char"/>
    <w:basedOn w:val="DefaultParagraphFont"/>
    <w:link w:val="Heading1"/>
    <w:uiPriority w:val="9"/>
    <w:rsid w:val="00321B9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5550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rsid w:val="005550D1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883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64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31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84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865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94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96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12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051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80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71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92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5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38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13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21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2CC6CA7D302141788E92E34CFB4521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B62516-8F3C-4573-98E8-E92D038C11DE}"/>
      </w:docPartPr>
      <w:docPartBody>
        <w:p w:rsidR="00B11598" w:rsidRDefault="0073189A" w:rsidP="0073189A">
          <w:pPr>
            <w:pStyle w:val="2CC6CA7D302141788E92E34CFB4521CA"/>
          </w:pPr>
          <w:r>
            <w:rPr>
              <w:caps/>
              <w:color w:val="FFFFFF" w:themeColor="background1"/>
              <w:sz w:val="18"/>
              <w:szCs w:val="18"/>
            </w:rPr>
            <w:t>[Document title]</w:t>
          </w:r>
        </w:p>
      </w:docPartBody>
    </w:docPart>
    <w:docPart>
      <w:docPartPr>
        <w:name w:val="E09ADD7CCEB6416C9A5646FC42B7CE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8F943A-96A5-411C-9C22-1840ED51801C}"/>
      </w:docPartPr>
      <w:docPartBody>
        <w:p w:rsidR="00B11598" w:rsidRDefault="0073189A" w:rsidP="0073189A">
          <w:pPr>
            <w:pStyle w:val="E09ADD7CCEB6416C9A5646FC42B7CEA5"/>
          </w:pPr>
          <w:r>
            <w:rPr>
              <w:rStyle w:val="PlaceholderText"/>
            </w:rPr>
            <w:t>[Publish 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3189A"/>
    <w:rsid w:val="000D6214"/>
    <w:rsid w:val="00715FEC"/>
    <w:rsid w:val="0073189A"/>
    <w:rsid w:val="008D1B67"/>
    <w:rsid w:val="00B115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A0F6F8AF03F4D8898DE9016EA3BC961">
    <w:name w:val="5A0F6F8AF03F4D8898DE9016EA3BC961"/>
    <w:rsid w:val="0073189A"/>
  </w:style>
  <w:style w:type="paragraph" w:customStyle="1" w:styleId="2CC6CA7D302141788E92E34CFB4521CA">
    <w:name w:val="2CC6CA7D302141788E92E34CFB4521CA"/>
    <w:rsid w:val="0073189A"/>
  </w:style>
  <w:style w:type="character" w:styleId="PlaceholderText">
    <w:name w:val="Placeholder Text"/>
    <w:basedOn w:val="DefaultParagraphFont"/>
    <w:uiPriority w:val="99"/>
    <w:semiHidden/>
    <w:rsid w:val="0073189A"/>
    <w:rPr>
      <w:color w:val="808080"/>
    </w:rPr>
  </w:style>
  <w:style w:type="paragraph" w:customStyle="1" w:styleId="E09ADD7CCEB6416C9A5646FC42B7CEA5">
    <w:name w:val="E09ADD7CCEB6416C9A5646FC42B7CEA5"/>
    <w:rsid w:val="0073189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19-07-06T00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2</TotalTime>
  <Pages>1</Pages>
  <Words>320</Words>
  <Characters>182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ASK 3 REPORT/ BIN DONG</vt:lpstr>
    </vt:vector>
  </TitlesOfParts>
  <Company/>
  <LinksUpToDate>false</LinksUpToDate>
  <CharactersWithSpaces>2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SK 4 REPORT/ BIN DONG</dc:title>
  <dc:subject/>
  <dc:creator>Bin Dong</dc:creator>
  <cp:keywords/>
  <dc:description/>
  <cp:lastModifiedBy>Bin Dong</cp:lastModifiedBy>
  <cp:revision>130</cp:revision>
  <cp:lastPrinted>2019-07-07T14:54:00Z</cp:lastPrinted>
  <dcterms:created xsi:type="dcterms:W3CDTF">2019-06-09T15:06:00Z</dcterms:created>
  <dcterms:modified xsi:type="dcterms:W3CDTF">2019-07-07T14:54:00Z</dcterms:modified>
</cp:coreProperties>
</file>